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4095" w:rsidRDefault="000A32A7">
      <w:pPr>
        <w:pStyle w:val="Heading2"/>
      </w:pPr>
      <w:r>
        <w:t>--- title: Finding Menu items (0.2.1c)</w:t>
      </w:r>
    </w:p>
    <w:p w:rsidR="00624095" w:rsidRDefault="000A32A7">
      <w:r>
        <w:t>Remember there are two menus – (1) one for all of Paratext and (2) the second for any project window or pane.</w:t>
      </w:r>
      <w:r>
        <w:br/>
      </w:r>
      <w:r>
        <w:rPr>
          <w:noProof/>
        </w:rPr>
        <w:drawing>
          <wp:inline distT="0" distB="0" distL="0" distR="0">
            <wp:extent cx="1981200" cy="1219200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e9cbe337535b0066982b02b8f2441767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4095" w:rsidRDefault="000A32A7">
      <w:r>
        <w:t>There are three other things to know about the menus:</w:t>
      </w:r>
    </w:p>
    <w:p w:rsidR="00624095" w:rsidRDefault="000A32A7">
      <w:pPr>
        <w:pStyle w:val="ListParagraph"/>
        <w:numPr>
          <w:ilvl w:val="0"/>
          <w:numId w:val="4"/>
        </w:numPr>
      </w:pPr>
      <w:r>
        <w:t xml:space="preserve">Not just projects and resources, but other </w:t>
      </w:r>
      <w:r>
        <w:t>windows have their own menus</w:t>
      </w:r>
    </w:p>
    <w:p w:rsidR="00624095" w:rsidRDefault="000A32A7">
      <w:pPr>
        <w:pStyle w:val="ListParagraph"/>
        <w:numPr>
          <w:ilvl w:val="0"/>
          <w:numId w:val="4"/>
        </w:numPr>
      </w:pPr>
      <w:r>
        <w:t>There are two sets of menus – standard and full.</w:t>
      </w:r>
    </w:p>
    <w:p w:rsidR="00624095" w:rsidRDefault="000A32A7">
      <w:pPr>
        <w:pStyle w:val="ListParagraph"/>
        <w:numPr>
          <w:ilvl w:val="1"/>
          <w:numId w:val="4"/>
        </w:numPr>
      </w:pPr>
      <w:bookmarkStart w:id="0" w:name="_GoBack"/>
      <w:bookmarkEnd w:id="0"/>
      <w:r>
        <w:t>A standard menu can be expanded by clicking on the wedge at the bottom.</w:t>
      </w:r>
    </w:p>
    <w:p w:rsidR="00624095" w:rsidRDefault="000A32A7">
      <w:pPr>
        <w:pStyle w:val="ListParagraph"/>
        <w:numPr>
          <w:ilvl w:val="0"/>
          <w:numId w:val="4"/>
        </w:numPr>
      </w:pPr>
      <w:r>
        <w:t>You can search for menu commands</w:t>
      </w:r>
    </w:p>
    <w:p w:rsidR="00624095" w:rsidRDefault="000A32A7">
      <w:r>
        <w:rPr>
          <w:b/>
          <w:bCs/>
        </w:rPr>
        <w:t>Search for menu commands</w:t>
      </w:r>
    </w:p>
    <w:p w:rsidR="00624095" w:rsidRDefault="000A32A7">
      <w:pPr>
        <w:pStyle w:val="ListParagraph"/>
        <w:numPr>
          <w:ilvl w:val="0"/>
          <w:numId w:val="5"/>
        </w:numPr>
      </w:pPr>
      <w:r>
        <w:t>Click on search box, type command</w:t>
      </w:r>
      <w:r>
        <w:br/>
      </w:r>
      <w:r>
        <w:rPr>
          <w:noProof/>
        </w:rPr>
        <w:drawing>
          <wp:inline distT="0" distB="0" distL="0" distR="0">
            <wp:extent cx="4295775" cy="400050"/>
            <wp:effectExtent l="0" t="0" r="0" b="0"/>
            <wp:docPr id="2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b5fb6ae4caa3ec7fdf1e1edf4297bdc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4095" w:rsidRDefault="000A32A7">
      <w:pPr>
        <w:pStyle w:val="ListParagraph"/>
        <w:numPr>
          <w:ilvl w:val="0"/>
          <w:numId w:val="5"/>
        </w:numPr>
      </w:pPr>
      <w:r>
        <w:t>Click on the</w:t>
      </w:r>
      <w:r>
        <w:t xml:space="preserve"> desired command in results list</w:t>
      </w:r>
      <w:r>
        <w:br/>
      </w:r>
      <w:r>
        <w:rPr>
          <w:noProof/>
        </w:rPr>
        <w:drawing>
          <wp:inline distT="0" distB="0" distL="0" distR="0">
            <wp:extent cx="5334000" cy="1866900"/>
            <wp:effectExtent l="0" t="0" r="0" b="0"/>
            <wp:docPr id="3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15dffadfb321eb0da3c3a11b85a01be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he menu search works even if you are in standard menus and the command you are searching is normally hidden.</w:t>
      </w:r>
    </w:p>
    <w:p w:rsidR="00624095" w:rsidRDefault="000A32A7">
      <w:r>
        <w:lastRenderedPageBreak/>
        <w:t>The same search also shows help topics.</w:t>
      </w:r>
    </w:p>
    <w:sectPr w:rsidR="0062409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4B0A24"/>
    <w:multiLevelType w:val="multilevel"/>
    <w:tmpl w:val="8DD4630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29C945A3"/>
    <w:multiLevelType w:val="multilevel"/>
    <w:tmpl w:val="A386EC60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bullet"/>
      <w:lvlText w:val=""/>
      <w:lvlJc w:val="left"/>
      <w:pPr>
        <w:ind w:left="1200" w:right="0" w:hanging="48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2" w15:restartNumberingAfterBreak="0">
    <w:nsid w:val="46FD202F"/>
    <w:multiLevelType w:val="multilevel"/>
    <w:tmpl w:val="A37EB7C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4F8566A1"/>
    <w:multiLevelType w:val="multilevel"/>
    <w:tmpl w:val="ECE2470E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4" w15:restartNumberingAfterBreak="0">
    <w:nsid w:val="5D6831F1"/>
    <w:multiLevelType w:val="multilevel"/>
    <w:tmpl w:val="88B616C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SzNDazMDayNDVV0lEKTi0uzszPAykwrAUAaakKBiwAAAA="/>
  </w:docVars>
  <w:rsids>
    <w:rsidRoot w:val="00624095"/>
    <w:rsid w:val="000A32A7"/>
    <w:rsid w:val="00624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206E848-CF13-4F0C-88F7-C60F7D2F9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2</Words>
  <Characters>587</Characters>
  <Application>Microsoft Office Word</Application>
  <DocSecurity>0</DocSecurity>
  <Lines>4</Lines>
  <Paragraphs>1</Paragraphs>
  <ScaleCrop>false</ScaleCrop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06:00Z</dcterms:created>
  <dcterms:modified xsi:type="dcterms:W3CDTF">2022-10-17T17:06:00Z</dcterms:modified>
</cp:coreProperties>
</file>